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Default="00033778" w:rsidP="00DA761C">
            <w:pPr>
              <w:ind w:left="-404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val="zh-TW" w:eastAsia="zh-TW" w:bidi="zh-TW"/>
              </w:rPr>
              <mc:AlternateContent>
                <mc:Choice Requires="wpg">
                  <w:drawing>
                    <wp:inline distT="0" distB="0" distL="0" distR="0" wp14:anchorId="1BF517E2" wp14:editId="26F2CC1F">
                      <wp:extent cx="2211643" cy="2256499"/>
                      <wp:effectExtent l="0" t="0" r="17780" b="0"/>
                      <wp:docPr id="1" name="群組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1643" cy="2256499"/>
                                <a:chOff x="0" y="-161924"/>
                                <a:chExt cx="2211643" cy="2256499"/>
                              </a:xfrm>
                            </wpg:grpSpPr>
                            <wps:wsp>
                              <wps:cNvPr id="41" name="矩形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394860" y="631535"/>
                                  <a:ext cx="1517015" cy="14630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Default="00DA761C" w:rsidP="00DA761C">
                                    <w:pPr>
                                      <w:pStyle w:val="a9"/>
                                    </w:pPr>
                                    <w:r>
                                      <w:rPr>
                                        <w:lang w:val="zh-TW" w:eastAsia="zh-TW" w:bidi="zh-TW"/>
                                      </w:rPr>
                                      <w:t>冬季</w:t>
                                    </w:r>
                                  </w:p>
                                  <w:p w14:paraId="3A8BCB5C" w14:textId="77777777" w:rsidR="00033778" w:rsidRPr="00D56FAD" w:rsidRDefault="00DA761C" w:rsidP="00033778">
                                    <w:pPr>
                                      <w:pStyle w:val="a9"/>
                                    </w:pPr>
                                    <w:r>
                                      <w:rPr>
                                        <w:lang w:val="zh-TW" w:eastAsia="zh-TW" w:bidi="zh-TW"/>
                                      </w:rPr>
                                      <w:t>盛宴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spAutoFit/>
                              </wps:bodyPr>
                            </wps:wsp>
                            <wpg:grpSp>
                              <wpg:cNvPr id="54" name="群組 53" descr="緞帶文字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168212" y="195898"/>
                                  <a:ext cx="2043431" cy="426086"/>
                                  <a:chOff x="-199059" y="-56257"/>
                                  <a:chExt cx="2720616" cy="687973"/>
                                </a:xfrm>
                              </wpg:grpSpPr>
                              <wps:wsp>
                                <wps:cNvPr id="4" name="手繪多邊形：圖案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-199059" y="91714"/>
                                    <a:ext cx="436796" cy="540002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等腰三角形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37712" y="481527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手繪多邊形：圖案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084761" y="91715"/>
                                    <a:ext cx="436796" cy="540001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等腰三角形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084761" y="481528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矩形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36109" y="-56257"/>
                                    <a:ext cx="2248678" cy="540002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文字方塊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9731" y="-47159"/>
                                    <a:ext cx="2094146" cy="44600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24219724"/>
                                        <w:placeholder>
                                          <w:docPart w:val="D311AF1B6CEB4AFFBBFE3F5C9B927B5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D56FAD" w:rsidRDefault="00033778" w:rsidP="00033778">
                                          <w:pPr>
                                            <w:pStyle w:val="ab"/>
                                          </w:pPr>
                                          <w:r w:rsidRPr="00D56FAD">
                                            <w:rPr>
                                              <w:lang w:val="zh-TW" w:eastAsia="zh-TW" w:bidi="zh-TW"/>
                                            </w:rPr>
                                            <w:t>The Andrews 為您帶來：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手繪多邊形：圖案 38" descr="雪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19462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手繪多邊形：圖案 38" descr="雪"/>
                              <wps:cNvSpPr/>
                              <wps:spPr>
                                <a:xfrm rot="6300000">
                                  <a:off x="32751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群組 1" o:spid="_x0000_s1026" style="width:174.15pt;height:177.7pt;mso-position-horizontal-relative:char;mso-position-vertical-relative:line" coordorigin=",-1619" coordsize="22116,22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">
                      <v:rect id="矩形 40" o:spid="_x0000_s1027" style="position:absolute;left:3948;top:6315;width:15170;height:14630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" filled="f" stroked="f">
                        <v:textbox style="mso-fit-shape-to-text:t">
                          <w:txbxContent>
                            <w:p w14:paraId="53F35EE1" w14:textId="77777777" w:rsidR="00DA761C" w:rsidRDefault="00DA761C" w:rsidP="00DA761C">
                              <w:pPr>
                                <w:pStyle w:val="a9"/>
                              </w:pPr>
                              <w:r>
                                <w:rPr>
                                  <w:lang w:val="zh-TW" w:eastAsia="zh-TW" w:bidi="zh-TW"/>
                                </w:rPr>
                                <w:t>冬季</w:t>
                              </w:r>
                            </w:p>
                            <w:p w14:paraId="3A8BCB5C" w14:textId="77777777" w:rsidR="00033778" w:rsidRPr="00D56FAD" w:rsidRDefault="00DA761C" w:rsidP="00033778">
                              <w:pPr>
                                <w:pStyle w:val="a9"/>
                              </w:pPr>
                              <w:r>
                                <w:rPr>
                                  <w:lang w:val="zh-TW" w:eastAsia="zh-TW" w:bidi="zh-TW"/>
                                </w:rPr>
                                <w:t>盛宴</w:t>
                              </w:r>
                            </w:p>
                          </w:txbxContent>
                        </v:textbox>
                      </v:rect>
                      <v:group id="群組 53" o:spid="_x0000_s1028" alt="緞帶文字" style="position:absolute;left:1682;top:1958;width:20434;height:4261;rotation:-4" coordorigin="-1990,-562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手繪多邊形：圖案 4" o:spid="_x0000_s1029" style="position:absolute;left:-1990;top:917;width:4367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5;436796,531398;436796,540002;0,540002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等腰三角形 5" o:spid="_x0000_s1030" type="#_x0000_t5" style="position:absolute;left:377;top:4815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手繪多邊形：圖案 6" o:spid="_x0000_s1031" style="position:absolute;left:20847;top:917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5;436796,531397;436796,540001;0,540001" o:connectangles="0,0,0,0,0,0"/>
                        </v:shape>
                        <v:shape id="等腰三角形 7" o:spid="_x0000_s1032" type="#_x0000_t5" style="position:absolute;left:20847;top:4815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矩形 8" o:spid="_x0000_s1033" style="position:absolute;left:361;top:-562;width:22486;height:5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文字方塊 52" o:spid="_x0000_s1034" type="#_x0000_t202" style="position:absolute;left:1197;top:-471;width:20941;height:4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1624219724"/>
                                  <w:placeholder>
                                    <w:docPart w:val="D311AF1B6CEB4AFFBBFE3F5C9B927B5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D56FAD" w:rsidRDefault="00033778" w:rsidP="00033778">
                                    <w:pPr>
                                      <w:pStyle w:val="ab"/>
                                    </w:pPr>
                                    <w:r w:rsidRPr="00D56FAD">
                                      <w:rPr>
                                        <w:lang w:val="zh-TW" w:eastAsia="zh-TW" w:bidi="zh-TW"/>
                                      </w:rPr>
                                      <w:t>The Andrews 為您帶來：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手繪多邊形：圖案 38" o:spid="_x0000_s1035" alt="雪&#10;" style="position:absolute;left:327;top:-1946;width:4571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手繪多邊形：圖案 38" o:spid="_x0000_s1036" alt="雪" style="position:absolute;left:327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Default="00033778" w:rsidP="00033778">
            <w:pPr>
              <w:spacing w:before="120" w:after="240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val="zh-TW" w:eastAsia="zh-TW" w:bidi="zh-TW"/>
              </w:rPr>
              <mc:AlternateContent>
                <mc:Choice Requires="wpg">
                  <w:drawing>
                    <wp:inline distT="0" distB="0" distL="0" distR="0" wp14:anchorId="770E4C9E" wp14:editId="69586723">
                      <wp:extent cx="2018030" cy="2018030"/>
                      <wp:effectExtent l="0" t="0" r="1270" b="1270"/>
                      <wp:docPr id="361" name="群組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圖片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圖形 395" descr="裝飾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90E0A6" id="群組 361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圖形 395" o:spid="_x0000_s1028" type="#_x0000_t75" alt="裝飾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裝飾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Default="00033778" w:rsidP="005575B7">
            <w:pPr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val="zh-TW" w:eastAsia="zh-TW" w:bidi="zh-TW"/>
              </w:rPr>
              <mc:AlternateContent>
                <mc:Choice Requires="wpg">
                  <w:drawing>
                    <wp:inline distT="0" distB="0" distL="0" distR="0" wp14:anchorId="260FE3F8" wp14:editId="4AA96B0C">
                      <wp:extent cx="3129915" cy="1148772"/>
                      <wp:effectExtent l="0" t="0" r="0" b="0"/>
                      <wp:docPr id="2" name="群組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148772"/>
                                <a:chOff x="0" y="0"/>
                                <a:chExt cx="3129915" cy="1148772"/>
                              </a:xfrm>
                            </wpg:grpSpPr>
                            <wps:wsp>
                              <wps:cNvPr id="359" name="文字方塊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317"/>
                                  <a:ext cx="2715260" cy="84645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86787104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B427E3" w:rsidRDefault="005575B7" w:rsidP="005575B7">
                                        <w:r>
                                          <w:rPr>
                                            <w:lang w:val="zh-TW" w:eastAsia="zh-TW" w:bidi="zh-TW"/>
                                          </w:rPr>
                                          <w:t>使用此空間來介紹您的活動。讓您的來賓知道可以期待什麼、有什麼到場時的特別指示，或他們可為派對準備的細節。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文字方塊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263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7325210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D56FAD" w:rsidRDefault="00D56FAD" w:rsidP="005575B7">
                                        <w:pPr>
                                          <w:pStyle w:val="ad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D56FAD">
                                          <w:rPr>
                                            <w:lang w:val="zh-TW" w:eastAsia="zh-TW" w:bidi="zh-TW"/>
                                          </w:rPr>
                                          <w:t>YYYY 年 12 月 20 日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群組 2" o:spid="_x0000_s1037" style="width:246.45pt;height:90.45pt;mso-position-horizontal-relative:char;mso-position-vertical-relative:line" coordsize="31299,11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">
                      <v:shape id="文字方塊 358" o:spid="_x0000_s1038" type="#_x0000_t202" style="position:absolute;left:2347;top:3023;width:27153;height:8464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id w:val="-98678710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B427E3" w:rsidRDefault="005575B7" w:rsidP="005575B7">
                                  <w:r>
                                    <w:rPr>
                                      <w:lang w:val="zh-TW" w:eastAsia="zh-TW" w:bidi="zh-TW"/>
                                    </w:rPr>
                                    <w:t>使用此空間來介紹您的活動。讓您的來賓知道可以期待什麼、有什麼到場時的特別指示，或他們可為派對準備的細節。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字方塊 359" o:spid="_x0000_s1039" type="#_x0000_t202" style="position:absolute;width:31299;height:3263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97325210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D56FAD" w:rsidRDefault="00D56FAD" w:rsidP="005575B7">
                                  <w:pPr>
                                    <w:pStyle w:val="ad"/>
                                    <w:rPr>
                                      <w:color w:val="808080"/>
                                    </w:rPr>
                                  </w:pPr>
                                  <w:r w:rsidRPr="00D56FAD">
                                    <w:rPr>
                                      <w:lang w:val="zh-TW" w:eastAsia="zh-TW" w:bidi="zh-TW"/>
                                    </w:rPr>
                                    <w:t>YYYY 年 12 月 20 日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 w:val="restart"/>
          </w:tcPr>
          <w:p w14:paraId="5BAE2F58" w14:textId="77777777" w:rsidR="005575B7" w:rsidRDefault="005575B7" w:rsidP="00B427E3">
            <w:pPr>
              <w:rPr>
                <w:noProof/>
                <w:lang w:eastAsia="zh-TW"/>
              </w:rPr>
            </w:pPr>
            <w:r w:rsidRPr="009C5B35">
              <w:rPr>
                <w:rFonts w:hint="eastAsia"/>
                <w:noProof/>
                <w:lang w:val="zh-TW" w:eastAsia="zh-TW" w:bidi="zh-TW"/>
              </w:rPr>
              <mc:AlternateContent>
                <mc:Choice Requires="wps">
                  <w:drawing>
                    <wp:inline distT="0" distB="0" distL="0" distR="0" wp14:anchorId="607C8FE9" wp14:editId="25A9D4B5">
                      <wp:extent cx="788122" cy="735965"/>
                      <wp:effectExtent l="0" t="0" r="0" b="0"/>
                      <wp:docPr id="375" name="矩形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1"/>
                                      </w:pPr>
                                      <w:r w:rsidRPr="00D56FAD">
                                        <w:rPr>
                                          <w:lang w:val="zh-TW" w:eastAsia="zh-TW" w:bidi="zh-TW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D60220" w:rsidP="005575B7">
                                      <w:pPr>
                                        <w:pStyle w:val="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矩形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1"/>
                                </w:pPr>
                                <w:r w:rsidRPr="00D56FAD">
                                  <w:rPr>
                                    <w:lang w:val="zh-TW" w:eastAsia="zh-TW" w:bidi="zh-TW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D60220" w:rsidP="005575B7">
                                <w:pPr>
                                  <w:pStyle w:val="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5575B7" w:rsidRDefault="005575B7" w:rsidP="005575B7">
                <w:pPr>
                  <w:pStyle w:val="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:lang w:eastAsia="zh-TW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開胃菜</w:t>
                </w:r>
              </w:p>
            </w:sdtContent>
          </w:sdt>
        </w:tc>
      </w:tr>
      <w:tr w:rsidR="005575B7" w14:paraId="51C22C0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5EA8763B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/>
          </w:tcPr>
          <w:p w14:paraId="692219C0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D56FAD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列出或說明開胃菜</w:t>
                </w:r>
              </w:p>
              <w:p w14:paraId="08D436FA" w14:textId="77777777" w:rsidR="005575B7" w:rsidRPr="00D56FAD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開胃菜項目</w:t>
                </w:r>
              </w:p>
              <w:p w14:paraId="504DBFC1" w14:textId="77777777" w:rsidR="005575B7" w:rsidRDefault="005575B7" w:rsidP="00B427E3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開胃菜項目</w:t>
                </w:r>
              </w:p>
            </w:sdtContent>
          </w:sdt>
        </w:tc>
      </w:tr>
      <w:tr w:rsidR="005575B7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</w:tcPr>
          <w:p w14:paraId="574B80AE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p w14:paraId="06946809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</w:tr>
      <w:tr w:rsidR="005575B7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Default="005575B7" w:rsidP="00B427E3">
            <w:pPr>
              <w:rPr>
                <w:noProof/>
                <w:lang w:eastAsia="zh-TW"/>
              </w:rPr>
            </w:pPr>
            <w:r w:rsidRPr="009C5B35">
              <w:rPr>
                <w:rFonts w:hint="eastAsia"/>
                <w:noProof/>
                <w:lang w:val="zh-TW" w:eastAsia="zh-TW" w:bidi="zh-TW"/>
              </w:rPr>
              <mc:AlternateContent>
                <mc:Choice Requires="wps">
                  <w:drawing>
                    <wp:inline distT="0" distB="0" distL="0" distR="0" wp14:anchorId="7F51EF47" wp14:editId="05557A99">
                      <wp:extent cx="741045" cy="715395"/>
                      <wp:effectExtent l="0" t="0" r="0" b="0"/>
                      <wp:docPr id="376" name="矩形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1"/>
                                      </w:pPr>
                                      <w:r>
                                        <w:rPr>
                                          <w:lang w:val="zh-TW" w:eastAsia="zh-TW" w:bidi="zh-TW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矩形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1"/>
                                </w:pPr>
                                <w:r>
                                  <w:rPr>
                                    <w:lang w:val="zh-TW" w:eastAsia="zh-TW" w:bidi="zh-TW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5575B7" w:rsidRDefault="005575B7" w:rsidP="005575B7">
                <w:pPr>
                  <w:pStyle w:val="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:lang w:eastAsia="zh-TW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第一道菜</w:t>
                </w:r>
              </w:p>
            </w:sdtContent>
          </w:sdt>
        </w:tc>
      </w:tr>
      <w:tr w:rsidR="005575B7" w14:paraId="21F2139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2829E0C7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/>
          </w:tcPr>
          <w:p w14:paraId="5DAC9BF3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D56FAD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列出或說明第一道菜</w:t>
                </w:r>
              </w:p>
              <w:p w14:paraId="708463B5" w14:textId="77777777" w:rsidR="005575B7" w:rsidRDefault="005575B7" w:rsidP="00B427E3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第一道菜項目</w:t>
                </w:r>
              </w:p>
            </w:sdtContent>
          </w:sdt>
        </w:tc>
      </w:tr>
      <w:tr w:rsidR="005575B7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</w:tcPr>
          <w:p w14:paraId="51E8D10B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p w14:paraId="6BA86484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</w:tr>
      <w:tr w:rsidR="005575B7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Default="005575B7" w:rsidP="00B427E3">
            <w:pPr>
              <w:rPr>
                <w:noProof/>
                <w:lang w:eastAsia="zh-TW"/>
              </w:rPr>
            </w:pPr>
            <w:r w:rsidRPr="009C5B35">
              <w:rPr>
                <w:rFonts w:hint="eastAsia"/>
                <w:noProof/>
                <w:lang w:val="zh-TW" w:eastAsia="zh-TW" w:bidi="zh-TW"/>
              </w:rPr>
              <mc:AlternateContent>
                <mc:Choice Requires="wps">
                  <w:drawing>
                    <wp:inline distT="0" distB="0" distL="0" distR="0" wp14:anchorId="3B4CE02D" wp14:editId="0F40F8B7">
                      <wp:extent cx="741045" cy="740954"/>
                      <wp:effectExtent l="0" t="0" r="0" b="0"/>
                      <wp:docPr id="377" name="矩形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1"/>
                                      </w:pPr>
                                      <w:r w:rsidRPr="00D56FAD">
                                        <w:rPr>
                                          <w:lang w:val="zh-TW" w:eastAsia="zh-TW" w:bidi="zh-TW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矩形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1"/>
                                </w:pPr>
                                <w:r w:rsidRPr="00D56FAD">
                                  <w:rPr>
                                    <w:lang w:val="zh-TW" w:eastAsia="zh-TW" w:bidi="zh-TW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5575B7" w:rsidRDefault="005575B7" w:rsidP="005575B7">
                <w:pPr>
                  <w:pStyle w:val="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:lang w:eastAsia="zh-TW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主餐</w:t>
                </w:r>
              </w:p>
            </w:sdtContent>
          </w:sdt>
        </w:tc>
      </w:tr>
      <w:tr w:rsidR="005575B7" w14:paraId="47059918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5F16D68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/>
          </w:tcPr>
          <w:p w14:paraId="726E8D51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D56FAD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列出或說明主餐</w:t>
                </w:r>
              </w:p>
              <w:p w14:paraId="58AEDA9D" w14:textId="77777777" w:rsidR="005575B7" w:rsidRDefault="005575B7" w:rsidP="00B427E3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主餐項目</w:t>
                </w:r>
              </w:p>
            </w:sdtContent>
          </w:sdt>
        </w:tc>
      </w:tr>
      <w:tr w:rsidR="005575B7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</w:tcPr>
          <w:p w14:paraId="34661ACE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p w14:paraId="4C1F2B46" w14:textId="77777777" w:rsidR="005575B7" w:rsidRDefault="005575B7" w:rsidP="005575B7">
            <w:pPr>
              <w:rPr>
                <w:noProof/>
                <w:lang w:eastAsia="zh-TW"/>
              </w:rPr>
            </w:pPr>
          </w:p>
        </w:tc>
      </w:tr>
      <w:tr w:rsidR="005575B7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Default="005575B7" w:rsidP="00B427E3">
            <w:pPr>
              <w:rPr>
                <w:noProof/>
                <w:lang w:eastAsia="zh-TW"/>
              </w:rPr>
            </w:pPr>
            <w:r w:rsidRPr="009C5B35">
              <w:rPr>
                <w:rFonts w:hint="eastAsia"/>
                <w:noProof/>
                <w:lang w:val="zh-TW" w:eastAsia="zh-TW" w:bidi="zh-TW"/>
              </w:rPr>
              <mc:AlternateContent>
                <mc:Choice Requires="wps">
                  <w:drawing>
                    <wp:inline distT="0" distB="0" distL="0" distR="0" wp14:anchorId="4A923A34" wp14:editId="66CFBFCB">
                      <wp:extent cx="741045" cy="720505"/>
                      <wp:effectExtent l="0" t="0" r="0" b="0"/>
                      <wp:docPr id="378" name="矩形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1"/>
                                      </w:pPr>
                                      <w:r w:rsidRPr="00D56FAD">
                                        <w:rPr>
                                          <w:lang w:val="zh-TW" w:eastAsia="zh-TW" w:bidi="zh-TW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矩形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1"/>
                                </w:pPr>
                                <w:r w:rsidRPr="00D56FAD">
                                  <w:rPr>
                                    <w:lang w:val="zh-TW" w:eastAsia="zh-TW" w:bidi="zh-TW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5575B7" w:rsidRDefault="005575B7" w:rsidP="005575B7">
                <w:pPr>
                  <w:pStyle w:val="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:lang w:eastAsia="zh-TW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甜點</w:t>
                </w:r>
              </w:p>
            </w:sdtContent>
          </w:sdt>
        </w:tc>
      </w:tr>
      <w:tr w:rsidR="005575B7" w14:paraId="4BAD4F41" w14:textId="77777777" w:rsidTr="00BE4FF8">
        <w:trPr>
          <w:trHeight w:val="1630"/>
          <w:jc w:val="center"/>
        </w:trPr>
        <w:tc>
          <w:tcPr>
            <w:tcW w:w="7198" w:type="dxa"/>
            <w:vMerge/>
          </w:tcPr>
          <w:p w14:paraId="1AA7780F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812" w:type="dxa"/>
          </w:tcPr>
          <w:p w14:paraId="25B5A17B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2160" w:type="dxa"/>
            <w:vMerge/>
          </w:tcPr>
          <w:p w14:paraId="4400B0D8" w14:textId="77777777" w:rsidR="005575B7" w:rsidRDefault="005575B7" w:rsidP="00B427E3">
            <w:pPr>
              <w:rPr>
                <w:noProof/>
                <w:lang w:eastAsia="zh-TW"/>
              </w:rPr>
            </w:pPr>
          </w:p>
        </w:tc>
        <w:tc>
          <w:tcPr>
            <w:tcW w:w="4230" w:type="dxa"/>
          </w:tcPr>
          <w:sdt>
            <w:sdtPr>
              <w:rPr>
                <w:rFonts w:hint="eastAsia"/>
                <w:noProof/>
                <w:lang w:eastAsia="zh-TW"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D56FAD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列出或說明甜點</w:t>
                </w:r>
              </w:p>
              <w:p w14:paraId="65536743" w14:textId="77777777" w:rsidR="005575B7" w:rsidRPr="005575B7" w:rsidRDefault="005575B7" w:rsidP="005575B7">
                <w:pPr>
                  <w:pStyle w:val="a"/>
                  <w:rPr>
                    <w:noProof/>
                    <w:lang w:eastAsia="zh-TW"/>
                  </w:rPr>
                </w:pPr>
                <w:r w:rsidRPr="00D56FAD">
                  <w:rPr>
                    <w:rFonts w:hint="eastAsia"/>
                    <w:noProof/>
                    <w:lang w:val="zh-TW" w:eastAsia="zh-TW" w:bidi="zh-TW"/>
                  </w:rPr>
                  <w:t>甜點項目</w:t>
                </w:r>
              </w:p>
            </w:sdtContent>
          </w:sdt>
        </w:tc>
      </w:tr>
    </w:tbl>
    <w:p w14:paraId="52C64941" w14:textId="77777777" w:rsidR="00D56FAD" w:rsidRDefault="00D56FAD">
      <w:pPr>
        <w:spacing w:after="160" w:line="259" w:lineRule="auto"/>
        <w:jc w:val="left"/>
        <w:rPr>
          <w:noProof/>
          <w:lang w:eastAsia="zh-TW"/>
        </w:rPr>
      </w:pPr>
    </w:p>
    <w:sectPr w:rsidR="00D56FAD" w:rsidSect="000F2527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081DE" w14:textId="77777777" w:rsidR="00D60220" w:rsidRDefault="00D60220" w:rsidP="00B427E3">
      <w:r>
        <w:separator/>
      </w:r>
    </w:p>
  </w:endnote>
  <w:endnote w:type="continuationSeparator" w:id="0">
    <w:p w14:paraId="513260EC" w14:textId="77777777" w:rsidR="00D60220" w:rsidRDefault="00D60220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4E43D" w14:textId="77777777" w:rsidR="00D60220" w:rsidRDefault="00D60220" w:rsidP="00B427E3">
      <w:r>
        <w:separator/>
      </w:r>
    </w:p>
  </w:footnote>
  <w:footnote w:type="continuationSeparator" w:id="0">
    <w:p w14:paraId="79B0273C" w14:textId="77777777" w:rsidR="00D60220" w:rsidRDefault="00D60220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1EEAD" w14:textId="77777777" w:rsidR="009C5B35" w:rsidRDefault="00B07DDF" w:rsidP="00B427E3">
    <w:pPr>
      <w:pStyle w:val="a4"/>
    </w:pPr>
    <w:r w:rsidRPr="00B07DDF">
      <w:rPr>
        <w:rFonts w:hint="eastAsia"/>
        <w:noProof/>
        <w:lang w:val="zh-TW" w:eastAsia="zh-TW" w:bidi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2B3998B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452000"/>
              <wp:effectExtent l="0" t="0" r="0" b="15875"/>
              <wp:wrapNone/>
              <wp:docPr id="163" name="群組 34" descr="菜單背景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452000"/>
                        <a:chOff x="0" y="0"/>
                        <a:chExt cx="9610925" cy="7595347"/>
                      </a:xfrm>
                    </wpg:grpSpPr>
                    <wps:wsp>
                      <wps:cNvPr id="164" name="手繪多邊形：圖形 164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手繪多邊形：圖案 165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手繪多邊形：圖案 166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手繪多邊形：圖案 167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手繪多邊形：圖案 168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手繪多邊形：圖案 169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手繪多邊形：圖案 170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手繪多邊形：圖案 171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手繪多邊形：圖案 172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手繪多邊形：圖案 173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手繪多邊形：圖案 174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手繪多邊形：圖案 175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手繪多邊形：圖案 180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手繪多邊形：圖案 186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手繪多邊形：圖案 187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手繪多邊形：圖案 188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手繪多邊形：圖案 189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手繪多邊形：圖案 609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手繪多邊形：圖案 610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手繪多邊形：圖案 611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手繪多邊形：圖案 612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直線接點 613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圖形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圖形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群組 617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手繪多邊形：圖案 618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手繪多邊形：圖案 619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手繪多邊形：圖案 626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手繪多邊形：圖案 629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群組 630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手繪多邊形：圖案 631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手繪多邊形：圖案 632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手繪多邊形：圖案 633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手繪多邊形：圖案 63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手繪多邊形：圖案 635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圖形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圖形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圖形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群組 639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手繪多邊形：圖案 422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手繪多邊形：圖案 423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手繪多邊形：圖案 424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手繪多邊形：圖案 425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手繪多邊形：圖案 426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群組 427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手繪多邊形：圖案 428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手繪多邊形：圖案 429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手繪多邊形：圖案 430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手繪多邊形：圖案 431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手繪多邊形：圖案 433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圖形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圖形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圖形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圖形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圖形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圖形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圖形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群組 442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手繪多邊形：圖案 443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手繪多邊形：圖案 444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手繪多邊形：圖案 44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手繪多邊形：圖案 44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圖形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手繪多邊形：圖案 195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手繪多邊形：圖案 201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6E1EEA" id="群組 34" o:spid="_x0000_s1026" alt="菜單背景" style="position:absolute;margin-left:0;margin-top:0;width:756.75pt;height:586.75pt;z-index:251659264;mso-width-percent:955;mso-position-horizontal:left;mso-position-horizontal-relative:page;mso-position-vertical:top;mso-position-vertical-relative:page;mso-width-percent:955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">
              <v:shape id="手繪多邊形：圖形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手繪多邊形：圖案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手繪多邊形：圖案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手繪多邊形：圖案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手繪多邊形：圖案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手繪多邊形：圖案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手繪多邊形：圖案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手繪多邊形：圖案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手繪多邊形：圖案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手繪多邊形：圖案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手繪多邊形：圖案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手繪多邊形：圖案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手繪多邊形：圖案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手繪多邊形：圖案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手繪多邊形：圖案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手繪多邊形：圖案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手繪多邊形：圖案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手繪多邊形：圖案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手繪多邊形：圖案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手繪多邊形：圖案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手繪多邊形：圖案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直線接點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圖形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圖形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群組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手繪多邊形：圖案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手繪多邊形：圖案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手繪多邊形：圖案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手繪多邊形：圖案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群組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手繪多邊形：圖案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手繪多邊形：圖案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手繪多邊形：圖案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手繪多邊形：圖案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手繪多邊形：圖案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圖形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圖形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群組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手繪多邊形：圖案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手繪多邊形：圖案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手繪多邊形：圖案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手繪多邊形：圖案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手繪多邊形：圖案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群組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手繪多邊形：圖案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手繪多邊形：圖案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手繪多邊形：圖案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手繪多邊形：圖案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手繪多邊形：圖案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圖形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圖形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群組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手繪多邊形：圖案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手繪多邊形：圖案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手繪多邊形：圖案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手繪多邊形：圖案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圖形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手繪多邊形：圖案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手繪多邊形：圖案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37C59"/>
    <w:rsid w:val="00091DE7"/>
    <w:rsid w:val="000F2527"/>
    <w:rsid w:val="00123DC6"/>
    <w:rsid w:val="00150899"/>
    <w:rsid w:val="002236D4"/>
    <w:rsid w:val="0027763D"/>
    <w:rsid w:val="002C78A5"/>
    <w:rsid w:val="002D2B52"/>
    <w:rsid w:val="00304411"/>
    <w:rsid w:val="00306567"/>
    <w:rsid w:val="003A6A4A"/>
    <w:rsid w:val="003D0FC7"/>
    <w:rsid w:val="00484A58"/>
    <w:rsid w:val="004F5F66"/>
    <w:rsid w:val="005575B7"/>
    <w:rsid w:val="005617F8"/>
    <w:rsid w:val="005B1430"/>
    <w:rsid w:val="006130D1"/>
    <w:rsid w:val="006209D1"/>
    <w:rsid w:val="006E7F4B"/>
    <w:rsid w:val="007170A4"/>
    <w:rsid w:val="00772811"/>
    <w:rsid w:val="007843B7"/>
    <w:rsid w:val="007C151E"/>
    <w:rsid w:val="007F4941"/>
    <w:rsid w:val="008938C9"/>
    <w:rsid w:val="00952480"/>
    <w:rsid w:val="009C5B35"/>
    <w:rsid w:val="00B07DDF"/>
    <w:rsid w:val="00B3543A"/>
    <w:rsid w:val="00B427E3"/>
    <w:rsid w:val="00B57AC3"/>
    <w:rsid w:val="00BA688C"/>
    <w:rsid w:val="00BE4FF8"/>
    <w:rsid w:val="00C066C4"/>
    <w:rsid w:val="00C43999"/>
    <w:rsid w:val="00C834FA"/>
    <w:rsid w:val="00CD0393"/>
    <w:rsid w:val="00D075D5"/>
    <w:rsid w:val="00D56FAD"/>
    <w:rsid w:val="00D57C0E"/>
    <w:rsid w:val="00D60220"/>
    <w:rsid w:val="00DA761C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E4FF8"/>
    <w:pPr>
      <w:spacing w:after="0" w:line="180" w:lineRule="auto"/>
      <w:jc w:val="center"/>
    </w:pPr>
    <w:rPr>
      <w:rFonts w:ascii="Microsoft JhengHei UI" w:eastAsia="Microsoft JhengHei UI" w:hAnsi="Microsoft JhengHei UI"/>
      <w:color w:val="000000" w:themeColor="text1"/>
      <w:kern w:val="24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BE4FF8"/>
    <w:pPr>
      <w:spacing w:line="192" w:lineRule="auto"/>
      <w:outlineLvl w:val="0"/>
    </w:pPr>
    <w:rPr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0"/>
    <w:uiPriority w:val="9"/>
    <w:qFormat/>
    <w:rsid w:val="00BE4FF8"/>
    <w:pPr>
      <w:spacing w:line="192" w:lineRule="auto"/>
      <w:jc w:val="left"/>
      <w:outlineLvl w:val="1"/>
    </w:pPr>
    <w:rPr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9C5B35"/>
    <w:pPr>
      <w:tabs>
        <w:tab w:val="center" w:pos="4680"/>
        <w:tab w:val="right" w:pos="9360"/>
      </w:tabs>
      <w:spacing w:line="192" w:lineRule="auto"/>
    </w:pPr>
  </w:style>
  <w:style w:type="character" w:customStyle="1" w:styleId="a5">
    <w:name w:val="頁首 字元"/>
    <w:basedOn w:val="a1"/>
    <w:link w:val="a4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6">
    <w:name w:val="footer"/>
    <w:basedOn w:val="a0"/>
    <w:link w:val="a7"/>
    <w:uiPriority w:val="99"/>
    <w:semiHidden/>
    <w:rsid w:val="009C5B35"/>
    <w:pPr>
      <w:tabs>
        <w:tab w:val="center" w:pos="4680"/>
        <w:tab w:val="right" w:pos="9360"/>
      </w:tabs>
      <w:spacing w:line="192" w:lineRule="auto"/>
    </w:pPr>
  </w:style>
  <w:style w:type="character" w:customStyle="1" w:styleId="a7">
    <w:name w:val="頁尾 字元"/>
    <w:basedOn w:val="a1"/>
    <w:link w:val="a6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Web">
    <w:name w:val="Normal (Web)"/>
    <w:basedOn w:val="a0"/>
    <w:uiPriority w:val="99"/>
    <w:semiHidden/>
    <w:rsid w:val="009C5B35"/>
    <w:pPr>
      <w:spacing w:before="100" w:beforeAutospacing="1" w:after="100" w:afterAutospacing="1" w:line="192" w:lineRule="auto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BE4FF8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a8">
    <w:name w:val="Placeholder Text"/>
    <w:basedOn w:val="a1"/>
    <w:uiPriority w:val="99"/>
    <w:semiHidden/>
    <w:rsid w:val="009C5B35"/>
    <w:rPr>
      <w:color w:val="808080"/>
    </w:rPr>
  </w:style>
  <w:style w:type="character" w:customStyle="1" w:styleId="10">
    <w:name w:val="標題 1 字元"/>
    <w:basedOn w:val="a1"/>
    <w:link w:val="1"/>
    <w:uiPriority w:val="9"/>
    <w:rsid w:val="00BE4FF8"/>
    <w:rPr>
      <w:rFonts w:ascii="Microsoft JhengHei UI" w:eastAsia="Microsoft JhengHei UI" w:hAnsi="Microsoft JhengHei U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標題 2 字元"/>
    <w:basedOn w:val="a1"/>
    <w:link w:val="2"/>
    <w:uiPriority w:val="9"/>
    <w:rsid w:val="00BE4FF8"/>
    <w:rPr>
      <w:rFonts w:ascii="Microsoft JhengHei UI" w:eastAsia="Microsoft JhengHei UI" w:hAnsi="Microsoft JhengHei UI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9">
    <w:name w:val="Title"/>
    <w:basedOn w:val="a0"/>
    <w:next w:val="a0"/>
    <w:link w:val="aa"/>
    <w:uiPriority w:val="10"/>
    <w:qFormat/>
    <w:rsid w:val="00BE4FF8"/>
    <w:pPr>
      <w:spacing w:line="1080" w:lineRule="exact"/>
    </w:pPr>
    <w:rPr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a">
    <w:name w:val="標題 字元"/>
    <w:basedOn w:val="a1"/>
    <w:link w:val="a9"/>
    <w:uiPriority w:val="10"/>
    <w:rsid w:val="00BE4FF8"/>
    <w:rPr>
      <w:rFonts w:ascii="Microsoft JhengHei UI" w:eastAsia="Microsoft JhengHei UI" w:hAnsi="Microsoft JhengHei UI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b">
    <w:name w:val="Subtitle"/>
    <w:basedOn w:val="a0"/>
    <w:next w:val="a0"/>
    <w:link w:val="ac"/>
    <w:uiPriority w:val="11"/>
    <w:qFormat/>
    <w:rsid w:val="00BE4FF8"/>
    <w:pPr>
      <w:spacing w:line="192" w:lineRule="auto"/>
    </w:pPr>
    <w:rPr>
      <w:color w:val="FFFFFF" w:themeColor="background1"/>
      <w:spacing w:val="-20"/>
      <w:sz w:val="22"/>
      <w:szCs w:val="28"/>
    </w:rPr>
  </w:style>
  <w:style w:type="character" w:customStyle="1" w:styleId="ac">
    <w:name w:val="副標題 字元"/>
    <w:basedOn w:val="a1"/>
    <w:link w:val="ab"/>
    <w:uiPriority w:val="11"/>
    <w:rsid w:val="00BE4FF8"/>
    <w:rPr>
      <w:rFonts w:ascii="Microsoft JhengHei UI" w:eastAsia="Microsoft JhengHei UI" w:hAnsi="Microsoft JhengHei UI"/>
      <w:color w:val="FFFFFF" w:themeColor="background1"/>
      <w:spacing w:val="-20"/>
      <w:kern w:val="24"/>
      <w:szCs w:val="28"/>
    </w:rPr>
  </w:style>
  <w:style w:type="paragraph" w:styleId="ad">
    <w:name w:val="Date"/>
    <w:basedOn w:val="a0"/>
    <w:next w:val="a0"/>
    <w:link w:val="ae"/>
    <w:uiPriority w:val="99"/>
    <w:rsid w:val="0027763D"/>
    <w:pPr>
      <w:spacing w:line="192" w:lineRule="auto"/>
    </w:pPr>
    <w:rPr>
      <w:b/>
      <w:bCs/>
      <w:sz w:val="28"/>
      <w:szCs w:val="28"/>
    </w:rPr>
  </w:style>
  <w:style w:type="character" w:customStyle="1" w:styleId="ae">
    <w:name w:val="日期 字元"/>
    <w:basedOn w:val="a1"/>
    <w:link w:val="ad"/>
    <w:uiPriority w:val="99"/>
    <w:rsid w:val="0027763D"/>
    <w:rPr>
      <w:rFonts w:eastAsiaTheme="minorEastAsia"/>
      <w:b/>
      <w:bCs/>
      <w:color w:val="000000" w:themeColor="text1"/>
      <w:kern w:val="24"/>
      <w:sz w:val="28"/>
      <w:szCs w:val="28"/>
    </w:rPr>
  </w:style>
  <w:style w:type="table" w:styleId="af">
    <w:name w:val="Table Grid"/>
    <w:basedOn w:val="a2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D41649">
          <w:pPr>
            <w:pStyle w:val="80D55BC402FC476DA57FA87193630C9C"/>
          </w:pPr>
          <w:r w:rsidRPr="00D56FAD">
            <w:rPr>
              <w:lang w:val="zh-TW" w:eastAsia="zh-TW" w:bidi="zh-TW"/>
            </w:rPr>
            <w:t>開胃菜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D41649" w:rsidRPr="00D56FAD" w:rsidRDefault="00D41649" w:rsidP="005575B7">
          <w:pPr>
            <w:pStyle w:val="a"/>
          </w:pPr>
          <w:r w:rsidRPr="00D56FAD">
            <w:rPr>
              <w:lang w:val="zh-TW" w:eastAsia="zh-TW" w:bidi="zh-TW"/>
            </w:rPr>
            <w:t>列出或說明開胃菜</w:t>
          </w:r>
        </w:p>
        <w:p w:rsidR="00D41649" w:rsidRPr="00D56FAD" w:rsidRDefault="00D41649" w:rsidP="005575B7">
          <w:pPr>
            <w:pStyle w:val="a"/>
          </w:pPr>
          <w:r w:rsidRPr="00D56FAD">
            <w:rPr>
              <w:lang w:val="zh-TW" w:eastAsia="zh-TW" w:bidi="zh-TW"/>
            </w:rPr>
            <w:t>開胃菜項目</w:t>
          </w:r>
        </w:p>
        <w:p w:rsidR="00EA5944" w:rsidRDefault="00D41649">
          <w:pPr>
            <w:pStyle w:val="CBBACFC5030F4441A7BB3D4A4FF073E0"/>
          </w:pPr>
          <w:r w:rsidRPr="00D56FAD">
            <w:rPr>
              <w:lang w:val="zh-TW" w:eastAsia="zh-TW" w:bidi="zh-TW"/>
            </w:rPr>
            <w:t>開胃菜項目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D41649">
          <w:pPr>
            <w:pStyle w:val="CF46C7ADA7794462AB2C4996DCD32943"/>
          </w:pPr>
          <w:r w:rsidRPr="00D56FAD">
            <w:rPr>
              <w:lang w:val="zh-TW" w:eastAsia="zh-TW" w:bidi="zh-TW"/>
            </w:rPr>
            <w:t>第一道菜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D41649" w:rsidRPr="00D56FAD" w:rsidRDefault="00D41649" w:rsidP="005575B7">
          <w:pPr>
            <w:pStyle w:val="a"/>
          </w:pPr>
          <w:r w:rsidRPr="00D56FAD">
            <w:rPr>
              <w:lang w:val="zh-TW" w:eastAsia="zh-TW" w:bidi="zh-TW"/>
            </w:rPr>
            <w:t>列出或說明第一道菜</w:t>
          </w:r>
        </w:p>
        <w:p w:rsidR="00EA5944" w:rsidRDefault="00D41649">
          <w:pPr>
            <w:pStyle w:val="57D5BAF333F343A5AEBBA9FD4016F50F"/>
          </w:pPr>
          <w:r w:rsidRPr="00D56FAD">
            <w:rPr>
              <w:lang w:val="zh-TW" w:eastAsia="zh-TW" w:bidi="zh-TW"/>
            </w:rPr>
            <w:t>第一道菜項目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D41649">
          <w:pPr>
            <w:pStyle w:val="4F2B5B657543491B9FD87358B01F42C2"/>
          </w:pPr>
          <w:r w:rsidRPr="00D56FAD">
            <w:rPr>
              <w:lang w:val="zh-TW" w:eastAsia="zh-TW" w:bidi="zh-TW"/>
            </w:rPr>
            <w:t>主餐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D41649" w:rsidRPr="00D56FAD" w:rsidRDefault="00D41649" w:rsidP="005575B7">
          <w:pPr>
            <w:pStyle w:val="a"/>
          </w:pPr>
          <w:r w:rsidRPr="00D56FAD">
            <w:rPr>
              <w:lang w:val="zh-TW" w:eastAsia="zh-TW" w:bidi="zh-TW"/>
            </w:rPr>
            <w:t>列出或說明主餐</w:t>
          </w:r>
        </w:p>
        <w:p w:rsidR="00EA5944" w:rsidRDefault="00D41649">
          <w:pPr>
            <w:pStyle w:val="5BE4B13E3D92442FB98E43E7DCC86527"/>
          </w:pPr>
          <w:r w:rsidRPr="00D56FAD">
            <w:rPr>
              <w:lang w:val="zh-TW" w:eastAsia="zh-TW" w:bidi="zh-TW"/>
            </w:rPr>
            <w:t>主餐項目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D41649">
          <w:pPr>
            <w:pStyle w:val="1F8DE346EC13489F97756F067590CC9D"/>
          </w:pPr>
          <w:r w:rsidRPr="00D56FAD">
            <w:rPr>
              <w:lang w:val="zh-TW" w:eastAsia="zh-TW" w:bidi="zh-TW"/>
            </w:rPr>
            <w:t>甜點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D41649" w:rsidRPr="00D56FAD" w:rsidRDefault="00D41649" w:rsidP="005575B7">
          <w:pPr>
            <w:pStyle w:val="a"/>
          </w:pPr>
          <w:r w:rsidRPr="00D56FAD">
            <w:rPr>
              <w:lang w:val="zh-TW" w:eastAsia="zh-TW" w:bidi="zh-TW"/>
            </w:rPr>
            <w:t>列出或說明甜點</w:t>
          </w:r>
        </w:p>
        <w:p w:rsidR="00EA5944" w:rsidRDefault="00D41649">
          <w:pPr>
            <w:pStyle w:val="60EB4C7AC10343AA9B8E0FE3954A2213"/>
          </w:pPr>
          <w:r w:rsidRPr="00D56FAD">
            <w:rPr>
              <w:lang w:val="zh-TW" w:eastAsia="zh-TW" w:bidi="zh-TW"/>
            </w:rPr>
            <w:t>甜點項目</w:t>
          </w:r>
        </w:p>
      </w:docPartBody>
    </w:docPart>
    <w:docPart>
      <w:docPartPr>
        <w:name w:val="D311AF1B6CEB4AFFBBFE3F5C9B92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235E-09BB-4E6C-B958-8D5069014D93}"/>
      </w:docPartPr>
      <w:docPartBody>
        <w:p w:rsidR="00AE1FBF" w:rsidRDefault="00D41649">
          <w:r w:rsidRPr="00D56FAD">
            <w:rPr>
              <w:lang w:val="zh-TW" w:eastAsia="zh-TW" w:bidi="zh-TW"/>
            </w:rPr>
            <w:t xml:space="preserve">The Andrews </w:t>
          </w:r>
          <w:r w:rsidRPr="00D56FAD">
            <w:rPr>
              <w:lang w:val="zh-TW" w:eastAsia="zh-TW" w:bidi="zh-TW"/>
            </w:rPr>
            <w:t>為您帶來：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2150F6"/>
    <w:rsid w:val="00462EF9"/>
    <w:rsid w:val="005112C0"/>
    <w:rsid w:val="00856D21"/>
    <w:rsid w:val="00AE1FBF"/>
    <w:rsid w:val="00B672E2"/>
    <w:rsid w:val="00C40E84"/>
    <w:rsid w:val="00D41649"/>
    <w:rsid w:val="00E26D02"/>
    <w:rsid w:val="00EA5944"/>
    <w:rsid w:val="00F0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D41649"/>
    <w:pPr>
      <w:spacing w:after="0" w:line="240" w:lineRule="auto"/>
      <w:jc w:val="center"/>
      <w:outlineLvl w:val="0"/>
    </w:pPr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0"/>
    <w:uiPriority w:val="9"/>
    <w:qFormat/>
    <w:rsid w:val="00D41649"/>
    <w:pPr>
      <w:spacing w:after="0" w:line="240" w:lineRule="auto"/>
      <w:outlineLvl w:val="1"/>
    </w:pPr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a">
    <w:name w:val="List Paragraph"/>
    <w:basedOn w:val="a0"/>
    <w:uiPriority w:val="34"/>
    <w:qFormat/>
    <w:rsid w:val="00D41649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a4">
    <w:name w:val="Placeholder Text"/>
    <w:basedOn w:val="a1"/>
    <w:uiPriority w:val="99"/>
    <w:semiHidden/>
    <w:rsid w:val="00D41649"/>
    <w:rPr>
      <w:color w:val="808080"/>
    </w:rPr>
  </w:style>
  <w:style w:type="paragraph" w:styleId="a5">
    <w:name w:val="footer"/>
    <w:basedOn w:val="a0"/>
    <w:link w:val="a6"/>
    <w:uiPriority w:val="99"/>
    <w:semiHidden/>
    <w:rsid w:val="00D41649"/>
    <w:pPr>
      <w:tabs>
        <w:tab w:val="center" w:pos="4680"/>
        <w:tab w:val="right" w:pos="9360"/>
      </w:tabs>
      <w:spacing w:after="0" w:line="240" w:lineRule="auto"/>
      <w:jc w:val="center"/>
    </w:pPr>
    <w:rPr>
      <w:color w:val="000000" w:themeColor="text1"/>
      <w:kern w:val="24"/>
      <w:sz w:val="24"/>
      <w:szCs w:val="24"/>
    </w:rPr>
  </w:style>
  <w:style w:type="character" w:customStyle="1" w:styleId="a6">
    <w:name w:val="頁尾 字元"/>
    <w:basedOn w:val="a1"/>
    <w:link w:val="a5"/>
    <w:uiPriority w:val="99"/>
    <w:semiHidden/>
    <w:rsid w:val="00D41649"/>
    <w:rPr>
      <w:color w:val="000000" w:themeColor="text1"/>
      <w:kern w:val="24"/>
      <w:sz w:val="24"/>
      <w:szCs w:val="24"/>
    </w:rPr>
  </w:style>
  <w:style w:type="paragraph" w:styleId="Web">
    <w:name w:val="Normal (Web)"/>
    <w:basedOn w:val="a0"/>
    <w:uiPriority w:val="99"/>
    <w:semiHidden/>
    <w:rsid w:val="00D41649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</w:rPr>
  </w:style>
  <w:style w:type="character" w:customStyle="1" w:styleId="20">
    <w:name w:val="標題 2 字元"/>
    <w:basedOn w:val="a1"/>
    <w:link w:val="2"/>
    <w:uiPriority w:val="9"/>
    <w:rsid w:val="00D41649"/>
    <w:rPr>
      <w:rFonts w:asciiTheme="majorHAnsi" w:hAnsiTheme="majorHAns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10">
    <w:name w:val="標題 1 字元"/>
    <w:basedOn w:val="a1"/>
    <w:link w:val="1"/>
    <w:uiPriority w:val="9"/>
    <w:rsid w:val="00D41649"/>
    <w:rPr>
      <w:rFonts w:asciiTheme="majorHAnsi" w:hAnsiTheme="majorHAns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8202B62-E764-4A6C-8B04-1EB8A878D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9F71F2-52D3-49C0-9673-8A755851E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DC44D8-D2C9-42D3-9918-770C4BC69B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</Words>
  <Characters>130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8T02:43:00Z</dcterms:created>
  <dcterms:modified xsi:type="dcterms:W3CDTF">2020-05-19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